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0DDF" w:rsidRPr="004F55E6" w:rsidRDefault="008D4FC9" w:rsidP="004F55E6">
      <w:pPr>
        <w:pStyle w:val="Puesto"/>
      </w:pPr>
      <w:r w:rsidRPr="004F55E6">
        <w:t>Module 3 Word Document</w:t>
      </w:r>
    </w:p>
    <w:p w:rsidR="005C0DDF" w:rsidRDefault="008D4FC9">
      <w:pPr>
        <w:pStyle w:val="Author"/>
      </w:pPr>
      <w:r>
        <w:t>I</w:t>
      </w:r>
      <w:r>
        <w:t>rad Olivares Rivas</w:t>
      </w:r>
    </w:p>
    <w:p w:rsidR="005C0DDF" w:rsidRDefault="008D4FC9">
      <w:pPr>
        <w:pStyle w:val="Fecha"/>
      </w:pPr>
      <w:r>
        <w:t>10/8/2019</w:t>
      </w:r>
    </w:p>
    <w:p w:rsidR="005C0DDF" w:rsidRPr="004F55E6" w:rsidRDefault="008D4FC9" w:rsidP="004F55E6">
      <w:pPr>
        <w:pStyle w:val="Ttulo2"/>
      </w:pPr>
      <w:bookmarkStart w:id="0" w:name="r-markdown"/>
      <w:r w:rsidRPr="004F55E6">
        <w:t>R Markdown</w:t>
      </w:r>
      <w:bookmarkEnd w:id="0"/>
    </w:p>
    <w:p w:rsidR="005C0DDF" w:rsidRDefault="008D4FC9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5C0DDF" w:rsidRDefault="008D4FC9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5C0DDF" w:rsidRDefault="008D4FC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C0DDF" w:rsidRDefault="008D4FC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5C0DDF" w:rsidRDefault="008D4FC9" w:rsidP="004F55E6">
      <w:pPr>
        <w:pStyle w:val="Ttulo2"/>
      </w:pPr>
      <w:bookmarkStart w:id="1" w:name="including-plots"/>
      <w:r>
        <w:t>Including Plots</w:t>
      </w:r>
      <w:bookmarkEnd w:id="1"/>
    </w:p>
    <w:p w:rsidR="005C0DDF" w:rsidRDefault="008D4FC9">
      <w:pPr>
        <w:pStyle w:val="FirstParagraph"/>
      </w:pPr>
      <w:r>
        <w:t>Y</w:t>
      </w:r>
      <w:r>
        <w:t>ou can also embed plots, for example:</w:t>
      </w:r>
      <w:bookmarkStart w:id="2" w:name="_GoBack"/>
      <w:bookmarkEnd w:id="2"/>
    </w:p>
    <w:p w:rsidR="005C0DDF" w:rsidRDefault="008D4FC9">
      <w:pPr>
        <w:pStyle w:val="Textoindependiente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0DDF" w:rsidRDefault="008D4FC9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C0DD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4FC9" w:rsidRDefault="008D4FC9">
      <w:pPr>
        <w:spacing w:after="0"/>
      </w:pPr>
      <w:r>
        <w:separator/>
      </w:r>
    </w:p>
  </w:endnote>
  <w:endnote w:type="continuationSeparator" w:id="0">
    <w:p w:rsidR="008D4FC9" w:rsidRDefault="008D4F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4FC9" w:rsidRDefault="008D4FC9">
      <w:r>
        <w:separator/>
      </w:r>
    </w:p>
  </w:footnote>
  <w:footnote w:type="continuationSeparator" w:id="0">
    <w:p w:rsidR="008D4FC9" w:rsidRDefault="008D4F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A97C6C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55A0D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EAC15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7AA54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881078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D32D9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476C1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22E75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F1A06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D3E38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603E93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C1AE401"/>
    <w:multiLevelType w:val="multilevel"/>
    <w:tmpl w:val="A9AE10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4F55E6"/>
    <w:rsid w:val="00590D07"/>
    <w:rsid w:val="005C0DDF"/>
    <w:rsid w:val="006D4734"/>
    <w:rsid w:val="00784D58"/>
    <w:rsid w:val="008D4FC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9B7839-2C5B-4DD7-B800-86B6004F9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55E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rsid w:val="004F55E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4F55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5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>Microsoft</Company>
  <LinksUpToDate>false</LinksUpToDate>
  <CharactersWithSpaces>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Irad Olivares Rivas</dc:creator>
  <cp:keywords/>
  <cp:lastModifiedBy>GLAC</cp:lastModifiedBy>
  <cp:revision>3</cp:revision>
  <dcterms:created xsi:type="dcterms:W3CDTF">2019-08-10T15:22:00Z</dcterms:created>
  <dcterms:modified xsi:type="dcterms:W3CDTF">2019-08-10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8/2019</vt:lpwstr>
  </property>
  <property fmtid="{D5CDD505-2E9C-101B-9397-08002B2CF9AE}" pid="3" name="output">
    <vt:lpwstr/>
  </property>
</Properties>
</file>